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7CA7B8" w14:textId="31BCF410" w:rsidR="00A30646" w:rsidRDefault="00A30646" w:rsidP="002449CA">
      <w:pPr>
        <w:tabs>
          <w:tab w:val="left" w:pos="5760"/>
        </w:tabs>
        <w:autoSpaceDE w:val="0"/>
        <w:autoSpaceDN w:val="0"/>
        <w:adjustRightInd w:val="0"/>
        <w:ind w:right="-720"/>
        <w:rPr>
          <w:rFonts w:ascii="ITC Stone Serif Std Medium" w:hAnsi="ITC Stone Serif Std Medium" w:cs="TimesNewRomanPSMT"/>
          <w:sz w:val="24"/>
          <w:szCs w:val="24"/>
        </w:rPr>
      </w:pPr>
      <w:r>
        <w:rPr>
          <w:rFonts w:ascii="ITC Stone Serif Std Medium" w:hAnsi="ITC Stone Serif Std Medium" w:cs="TimesNewRomanPSMT"/>
          <w:sz w:val="24"/>
          <w:szCs w:val="24"/>
        </w:rPr>
        <w:t>Teacher Candidate</w:t>
      </w:r>
      <w:r w:rsidR="00CB235B" w:rsidRPr="00A30646">
        <w:rPr>
          <w:rFonts w:ascii="ITC Stone Serif Std Medium" w:hAnsi="ITC Stone Serif Std Medium" w:cs="TimesNewRomanPSMT"/>
          <w:sz w:val="24"/>
          <w:szCs w:val="24"/>
        </w:rPr>
        <w:t xml:space="preserve">: 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-1338383979"/>
          <w:lock w:val="sdtLocked"/>
          <w:placeholder>
            <w:docPart w:val="DefaultPlaceholder_-1854013440"/>
          </w:placeholder>
          <w:text/>
        </w:sdtPr>
        <w:sdtEndPr/>
        <w:sdtContent>
          <w:r w:rsidR="002449CA"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___________________</w:t>
          </w:r>
        </w:sdtContent>
      </w:sdt>
      <w:r w:rsidR="002449CA">
        <w:rPr>
          <w:rFonts w:ascii="ITC Stone Serif Std Medium" w:hAnsi="ITC Stone Serif Std Medium" w:cs="TimesNewRomanPSMT"/>
          <w:sz w:val="24"/>
          <w:szCs w:val="24"/>
        </w:rPr>
        <w:tab/>
      </w:r>
      <w:r w:rsidR="00846940" w:rsidRPr="00A30646">
        <w:rPr>
          <w:rFonts w:ascii="ITC Stone Serif Std Medium" w:hAnsi="ITC Stone Serif Std Medium" w:cs="TimesNewRomanPSMT"/>
          <w:sz w:val="24"/>
          <w:szCs w:val="24"/>
        </w:rPr>
        <w:t>Master Teacher:</w:t>
      </w:r>
      <w:r w:rsidR="00846940" w:rsidRPr="00A30646">
        <w:rPr>
          <w:rFonts w:ascii="ITC Stone Serif Std Medium" w:hAnsi="ITC Stone Serif Std Medium" w:cs="TimesNewRomanPSMT"/>
          <w:sz w:val="24"/>
          <w:szCs w:val="24"/>
          <w:u w:val="single"/>
        </w:rPr>
        <w:t xml:space="preserve"> </w:t>
      </w:r>
      <w:r>
        <w:rPr>
          <w:rFonts w:ascii="ITC Stone Serif Std Medium" w:hAnsi="ITC Stone Serif Std Medium" w:cs="TimesNewRomanPSMT"/>
          <w:sz w:val="24"/>
          <w:szCs w:val="24"/>
        </w:rPr>
        <w:t xml:space="preserve">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-456487636"/>
          <w:placeholder>
            <w:docPart w:val="B99B170D56394EBD85128901DDE8ED0A"/>
          </w:placeholder>
          <w:text/>
        </w:sdtPr>
        <w:sdtEndPr/>
        <w:sdtContent>
          <w:r w:rsidR="002449CA"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______________________</w:t>
          </w:r>
        </w:sdtContent>
      </w:sdt>
    </w:p>
    <w:p w14:paraId="1B72BFD1" w14:textId="77777777" w:rsidR="00A30646" w:rsidRDefault="00A30646" w:rsidP="00CB235B">
      <w:pPr>
        <w:autoSpaceDE w:val="0"/>
        <w:autoSpaceDN w:val="0"/>
        <w:adjustRightInd w:val="0"/>
        <w:ind w:right="-720"/>
        <w:rPr>
          <w:rFonts w:ascii="ITC Stone Serif Std Medium" w:hAnsi="ITC Stone Serif Std Medium" w:cs="TimesNewRomanPSMT"/>
          <w:sz w:val="24"/>
          <w:szCs w:val="24"/>
        </w:rPr>
      </w:pPr>
    </w:p>
    <w:p w14:paraId="234ED2B0" w14:textId="2B324FD7" w:rsidR="00CB235B" w:rsidRPr="00A30646" w:rsidRDefault="00A30646" w:rsidP="00CB235B">
      <w:pPr>
        <w:autoSpaceDE w:val="0"/>
        <w:autoSpaceDN w:val="0"/>
        <w:adjustRightInd w:val="0"/>
        <w:ind w:right="-720"/>
        <w:rPr>
          <w:rFonts w:ascii="ITC Stone Serif Std Medium" w:hAnsi="ITC Stone Serif Std Medium" w:cs="TimesNewRomanPSMT"/>
          <w:sz w:val="24"/>
          <w:szCs w:val="24"/>
        </w:rPr>
      </w:pPr>
      <w:r>
        <w:rPr>
          <w:rFonts w:ascii="ITC Stone Serif Std Medium" w:hAnsi="ITC Stone Serif Std Medium" w:cs="TimesNewRomanPSMT"/>
          <w:sz w:val="24"/>
          <w:szCs w:val="24"/>
        </w:rPr>
        <w:t xml:space="preserve">WSU Supervisor: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1032151940"/>
          <w:placeholder>
            <w:docPart w:val="031DE4365B5140F68AB22266FE69EF30"/>
          </w:placeholder>
          <w:text/>
        </w:sdtPr>
        <w:sdtEndPr/>
        <w:sdtContent>
          <w:r w:rsidR="002449CA"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___________________</w:t>
          </w:r>
        </w:sdtContent>
      </w:sdt>
    </w:p>
    <w:p w14:paraId="21F57218" w14:textId="77777777" w:rsidR="00CB235B" w:rsidRPr="00A30646" w:rsidRDefault="00CB235B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</w:p>
    <w:p w14:paraId="6026D97C" w14:textId="6F553EE6" w:rsidR="00CB235B" w:rsidRPr="00A30646" w:rsidRDefault="002449CA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  <w:r>
        <w:rPr>
          <w:rFonts w:ascii="ITC Stone Serif Std Medium" w:hAnsi="ITC Stone Serif Std Medium" w:cs="TimesNewRomanPSMT"/>
          <w:sz w:val="24"/>
          <w:szCs w:val="24"/>
        </w:rPr>
        <w:t>Class format</w:t>
      </w:r>
      <w:r w:rsidR="00CB235B" w:rsidRPr="00A30646">
        <w:rPr>
          <w:rFonts w:ascii="ITC Stone Serif Std Medium" w:hAnsi="ITC Stone Serif Std Medium" w:cs="TimesNewRomanPSMT"/>
          <w:sz w:val="24"/>
          <w:szCs w:val="24"/>
        </w:rPr>
        <w:t xml:space="preserve">: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alias w:val="Whole Class"/>
          <w:tag w:val="Whole Class"/>
          <w:id w:val="-1592232642"/>
          <w:lock w:val="sdtLocked"/>
          <w:placeholder>
            <w:docPart w:val="DefaultPlaceholder_-1854013439"/>
          </w:placeholder>
          <w:comboBox>
            <w:listItem w:value="Choose an item."/>
            <w:listItem w:displayText="Whole Class" w:value="Whole Class"/>
            <w:listItem w:displayText="Small Group" w:value="Small Group"/>
            <w:listItem w:displayText="Mixed" w:value="Mixed"/>
            <w:listItem w:displayText="Other" w:value="Other"/>
          </w:comboBox>
        </w:sdtPr>
        <w:sdtEndPr/>
        <w:sdtContent>
          <w:r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Whole Class</w:t>
          </w:r>
        </w:sdtContent>
      </w:sdt>
    </w:p>
    <w:p w14:paraId="2963D4CE" w14:textId="4C78CBDB" w:rsidR="009F2BA3" w:rsidRPr="00A30646" w:rsidRDefault="009F2BA3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</w:p>
    <w:p w14:paraId="51317616" w14:textId="7B0DF1D8" w:rsidR="00846940" w:rsidRPr="00A30646" w:rsidRDefault="002449CA" w:rsidP="002449CA">
      <w:pPr>
        <w:tabs>
          <w:tab w:val="left" w:pos="4320"/>
          <w:tab w:val="left" w:pos="7920"/>
        </w:tabs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  <w:r>
        <w:rPr>
          <w:rFonts w:ascii="ITC Stone Serif Std Medium" w:hAnsi="ITC Stone Serif Std Medium" w:cs="TimesNewRomanPSMT"/>
          <w:sz w:val="24"/>
          <w:szCs w:val="24"/>
        </w:rPr>
        <w:t>Start</w:t>
      </w:r>
      <w:r w:rsidR="00846940" w:rsidRPr="00A30646">
        <w:rPr>
          <w:rFonts w:ascii="ITC Stone Serif Std Medium" w:hAnsi="ITC Stone Serif Std Medium" w:cs="TimesNewRomanPSMT"/>
          <w:sz w:val="24"/>
          <w:szCs w:val="24"/>
        </w:rPr>
        <w:t xml:space="preserve"> Time: </w:t>
      </w:r>
      <w:sdt>
        <w:sdtPr>
          <w:rPr>
            <w:rFonts w:ascii="ITC Stone Serif Std Medium" w:hAnsi="ITC Stone Serif Std Medium" w:cs="TimesNewRomanPSMT"/>
            <w:sz w:val="24"/>
            <w:szCs w:val="24"/>
          </w:rPr>
          <w:id w:val="-449319683"/>
          <w:lock w:val="sdtLocked"/>
          <w:placeholder>
            <w:docPart w:val="1ACB3847C3104C55B5B4609E83F35F8E"/>
          </w:placeholder>
          <w:text/>
        </w:sdtPr>
        <w:sdtEndPr/>
        <w:sdtContent>
          <w:r>
            <w:rPr>
              <w:rFonts w:ascii="ITC Stone Serif Std Medium" w:hAnsi="ITC Stone Serif Std Medium" w:cs="TimesNewRomanPSMT"/>
              <w:sz w:val="24"/>
              <w:szCs w:val="24"/>
            </w:rPr>
            <w:t>________ AM/PM</w:t>
          </w:r>
        </w:sdtContent>
      </w:sdt>
      <w:r>
        <w:rPr>
          <w:rFonts w:ascii="ITC Stone Serif Std Medium" w:hAnsi="ITC Stone Serif Std Medium" w:cs="TimesNewRomanPSMT"/>
          <w:sz w:val="24"/>
          <w:szCs w:val="24"/>
        </w:rPr>
        <w:tab/>
        <w:t xml:space="preserve">End Time: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602143889"/>
          <w:placeholder>
            <w:docPart w:val="DefaultPlaceholder_-1854013440"/>
          </w:placeholder>
          <w:text/>
        </w:sdtPr>
        <w:sdtContent>
          <w:r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___ AM/PM</w:t>
          </w:r>
        </w:sdtContent>
      </w:sdt>
      <w:r>
        <w:rPr>
          <w:rFonts w:ascii="ITC Stone Serif Std Medium" w:hAnsi="ITC Stone Serif Std Medium" w:cs="TimesNewRomanPSMT"/>
          <w:sz w:val="24"/>
          <w:szCs w:val="24"/>
        </w:rPr>
        <w:tab/>
        <w:t xml:space="preserve">Total Min: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-2070807134"/>
          <w:placeholder>
            <w:docPart w:val="DefaultPlaceholder_-1854013440"/>
          </w:placeholder>
          <w:text/>
        </w:sdtPr>
        <w:sdtContent>
          <w:r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</w:t>
          </w:r>
        </w:sdtContent>
      </w:sdt>
    </w:p>
    <w:p w14:paraId="257F0C8D" w14:textId="77777777" w:rsidR="00846940" w:rsidRPr="00A30646" w:rsidRDefault="00846940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</w:p>
    <w:p w14:paraId="45F9C232" w14:textId="4D0C6D1F" w:rsidR="002449CA" w:rsidRPr="00A30646" w:rsidRDefault="002449CA" w:rsidP="002449CA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  <w:r w:rsidRPr="00A30646">
        <w:rPr>
          <w:rFonts w:ascii="ITC Stone Serif Std Medium" w:hAnsi="ITC Stone Serif Std Medium" w:cs="TimesNewRomanPSMT"/>
          <w:sz w:val="24"/>
          <w:szCs w:val="24"/>
        </w:rPr>
        <w:t>School Building:</w:t>
      </w:r>
      <w:r w:rsidRPr="002449CA">
        <w:rPr>
          <w:rFonts w:ascii="ITC Stone Serif Std Medium" w:hAnsi="ITC Stone Serif Std Medium" w:cs="TimesNewRomanPSMT"/>
          <w:b/>
          <w:sz w:val="24"/>
          <w:szCs w:val="24"/>
          <w:u w:val="single"/>
        </w:rPr>
        <w:t xml:space="preserve">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-1616204434"/>
          <w:placeholder>
            <w:docPart w:val="9AB94286D858448591B8A9CFEF74F9EB"/>
          </w:placeholder>
          <w:text/>
        </w:sdtPr>
        <w:sdtContent>
          <w:r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_________________________</w:t>
          </w:r>
        </w:sdtContent>
      </w:sdt>
      <w:r w:rsidRPr="00A30646">
        <w:rPr>
          <w:rFonts w:ascii="ITC Stone Serif Std Medium" w:hAnsi="ITC Stone Serif Std Medium" w:cs="TimesNewRomanPSMT"/>
          <w:sz w:val="24"/>
          <w:szCs w:val="24"/>
        </w:rPr>
        <w:tab/>
      </w:r>
      <w:r w:rsidRPr="00A30646">
        <w:rPr>
          <w:rFonts w:ascii="ITC Stone Serif Std Medium" w:hAnsi="ITC Stone Serif Std Medium" w:cs="TimesNewRomanPSMT"/>
          <w:sz w:val="24"/>
          <w:szCs w:val="24"/>
        </w:rPr>
        <w:tab/>
        <w:t>Grade</w:t>
      </w:r>
      <w:r>
        <w:rPr>
          <w:rFonts w:ascii="ITC Stone Serif Std Medium" w:hAnsi="ITC Stone Serif Std Medium" w:cs="TimesNewRomanPSMT"/>
          <w:sz w:val="24"/>
          <w:szCs w:val="24"/>
        </w:rPr>
        <w:t xml:space="preserve"> level</w:t>
      </w:r>
      <w:r w:rsidRPr="00A30646">
        <w:rPr>
          <w:rFonts w:ascii="ITC Stone Serif Std Medium" w:hAnsi="ITC Stone Serif Std Medium" w:cs="TimesNewRomanPSMT"/>
          <w:sz w:val="24"/>
          <w:szCs w:val="24"/>
        </w:rPr>
        <w:t xml:space="preserve">: </w:t>
      </w:r>
      <w:sdt>
        <w:sdtPr>
          <w:rPr>
            <w:rFonts w:ascii="ITC Stone Serif Std Medium" w:hAnsi="ITC Stone Serif Std Medium" w:cs="TimesNewRomanPSMT"/>
            <w:b/>
            <w:sz w:val="24"/>
            <w:szCs w:val="24"/>
            <w:u w:val="single"/>
          </w:rPr>
          <w:id w:val="32230744"/>
          <w:placeholder>
            <w:docPart w:val="9AB94286D858448591B8A9CFEF74F9EB"/>
          </w:placeholder>
          <w:text/>
        </w:sdtPr>
        <w:sdtContent>
          <w:r w:rsidRPr="002449CA">
            <w:rPr>
              <w:rFonts w:ascii="ITC Stone Serif Std Medium" w:hAnsi="ITC Stone Serif Std Medium" w:cs="TimesNewRomanPSMT"/>
              <w:b/>
              <w:sz w:val="24"/>
              <w:szCs w:val="24"/>
              <w:u w:val="single"/>
            </w:rPr>
            <w:t>__________</w:t>
          </w:r>
        </w:sdtContent>
      </w:sdt>
    </w:p>
    <w:p w14:paraId="78D5F4AE" w14:textId="77777777" w:rsidR="002449CA" w:rsidRDefault="002449CA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b/>
          <w:sz w:val="24"/>
          <w:szCs w:val="24"/>
        </w:rPr>
      </w:pPr>
    </w:p>
    <w:p w14:paraId="4D7250EC" w14:textId="6B09FA58" w:rsidR="00CB235B" w:rsidRPr="002449CA" w:rsidRDefault="00CB235B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b/>
          <w:sz w:val="24"/>
          <w:szCs w:val="24"/>
        </w:rPr>
      </w:pPr>
      <w:r w:rsidRPr="002449CA">
        <w:rPr>
          <w:rFonts w:ascii="ITC Stone Serif Std Medium" w:hAnsi="ITC Stone Serif Std Medium" w:cs="TimesNewRomanPSMT"/>
          <w:b/>
          <w:sz w:val="24"/>
          <w:szCs w:val="24"/>
        </w:rPr>
        <w:t xml:space="preserve">Additional notes about </w:t>
      </w:r>
      <w:r w:rsidR="002449CA">
        <w:rPr>
          <w:rFonts w:ascii="ITC Stone Serif Std Medium" w:hAnsi="ITC Stone Serif Std Medium" w:cs="TimesNewRomanPSMT"/>
          <w:b/>
          <w:sz w:val="24"/>
          <w:szCs w:val="24"/>
        </w:rPr>
        <w:t xml:space="preserve">the </w:t>
      </w:r>
      <w:r w:rsidRPr="002449CA">
        <w:rPr>
          <w:rFonts w:ascii="ITC Stone Serif Std Medium" w:hAnsi="ITC Stone Serif Std Medium" w:cs="TimesNewRomanPSMT"/>
          <w:b/>
          <w:sz w:val="24"/>
          <w:szCs w:val="24"/>
        </w:rPr>
        <w:t xml:space="preserve">lesson: </w:t>
      </w:r>
    </w:p>
    <w:sdt>
      <w:sdtPr>
        <w:rPr>
          <w:rFonts w:ascii="ITC Stone Serif Std Medium" w:hAnsi="ITC Stone Serif Std Medium" w:cs="TimesNewRomanPSMT"/>
          <w:sz w:val="24"/>
          <w:szCs w:val="24"/>
        </w:rPr>
        <w:id w:val="-1732847328"/>
        <w:placeholder>
          <w:docPart w:val="DefaultPlaceholder_-1854013440"/>
        </w:placeholder>
        <w:showingPlcHdr/>
      </w:sdtPr>
      <w:sdtEndPr/>
      <w:sdtContent>
        <w:p w14:paraId="359756A3" w14:textId="46213E14" w:rsidR="00CB235B" w:rsidRPr="00A30646" w:rsidRDefault="002449CA" w:rsidP="00CB235B">
          <w:pPr>
            <w:autoSpaceDE w:val="0"/>
            <w:autoSpaceDN w:val="0"/>
            <w:adjustRightInd w:val="0"/>
            <w:ind w:right="-864"/>
            <w:rPr>
              <w:rFonts w:ascii="ITC Stone Serif Std Medium" w:hAnsi="ITC Stone Serif Std Medium" w:cs="TimesNewRomanPSMT"/>
              <w:sz w:val="24"/>
              <w:szCs w:val="24"/>
            </w:rPr>
          </w:pPr>
          <w:r w:rsidRPr="002449CA">
            <w:rPr>
              <w:rStyle w:val="PlaceholderText"/>
              <w:rFonts w:ascii="ITC Stone Serif Std Medium" w:hAnsi="ITC Stone Serif Std Medium"/>
              <w:sz w:val="24"/>
              <w:szCs w:val="24"/>
            </w:rPr>
            <w:t>Click or tap here to enter text.</w:t>
          </w:r>
        </w:p>
      </w:sdtContent>
    </w:sdt>
    <w:p w14:paraId="09E36A15" w14:textId="77777777" w:rsidR="00CB235B" w:rsidRPr="00A30646" w:rsidRDefault="00CB235B" w:rsidP="00CB235B">
      <w:pPr>
        <w:autoSpaceDE w:val="0"/>
        <w:autoSpaceDN w:val="0"/>
        <w:adjustRightInd w:val="0"/>
        <w:ind w:right="-864"/>
        <w:rPr>
          <w:rFonts w:ascii="ITC Stone Serif Std Medium" w:hAnsi="ITC Stone Serif Std Medium" w:cs="TimesNewRomanPSMT"/>
          <w:sz w:val="24"/>
          <w:szCs w:val="24"/>
        </w:rPr>
      </w:pPr>
    </w:p>
    <w:p w14:paraId="64309428" w14:textId="06329692" w:rsidR="00C401C1" w:rsidRPr="00A30646" w:rsidRDefault="003E0543">
      <w:pPr>
        <w:rPr>
          <w:rFonts w:ascii="ITC Stone Serif Std Medium" w:eastAsia="Arial" w:hAnsi="ITC Stone Serif Std Medium" w:cs="Arial"/>
          <w:i/>
          <w:sz w:val="24"/>
          <w:szCs w:val="24"/>
        </w:rPr>
      </w:pPr>
      <w:r w:rsidRPr="00A30646">
        <w:rPr>
          <w:rFonts w:ascii="ITC Stone Serif Std Medium" w:hAnsi="ITC Stone Serif Std Medium"/>
          <w:b/>
          <w:sz w:val="24"/>
          <w:szCs w:val="24"/>
        </w:rPr>
        <w:t xml:space="preserve">          </w:t>
      </w:r>
    </w:p>
    <w:p w14:paraId="1D3F149C" w14:textId="77777777" w:rsidR="00C401C1" w:rsidRPr="00A30646" w:rsidRDefault="00C401C1" w:rsidP="00D55E69">
      <w:pPr>
        <w:spacing w:line="20" w:lineRule="atLeast"/>
        <w:rPr>
          <w:rFonts w:ascii="ITC Stone Serif Std Medium" w:eastAsia="Arial" w:hAnsi="ITC Stone Serif Std Medium" w:cs="Arial"/>
          <w:sz w:val="24"/>
          <w:szCs w:val="24"/>
        </w:rPr>
      </w:pPr>
    </w:p>
    <w:tbl>
      <w:tblPr>
        <w:tblStyle w:val="TableGrid"/>
        <w:tblW w:w="9810" w:type="dxa"/>
        <w:tblInd w:w="625" w:type="dxa"/>
        <w:tblLook w:val="04A0" w:firstRow="1" w:lastRow="0" w:firstColumn="1" w:lastColumn="0" w:noHBand="0" w:noVBand="1"/>
      </w:tblPr>
      <w:tblGrid>
        <w:gridCol w:w="5040"/>
        <w:gridCol w:w="4770"/>
      </w:tblGrid>
      <w:tr w:rsidR="009F2BA3" w:rsidRPr="00A30646" w14:paraId="2E60D067" w14:textId="77777777" w:rsidTr="00846940">
        <w:tc>
          <w:tcPr>
            <w:tcW w:w="5040" w:type="dxa"/>
            <w:shd w:val="clear" w:color="auto" w:fill="D9D9D9" w:themeFill="background1" w:themeFillShade="D9"/>
          </w:tcPr>
          <w:p w14:paraId="6D5F7C6D" w14:textId="7240A0E8" w:rsidR="009F2BA3" w:rsidRPr="00A30646" w:rsidRDefault="005678EF">
            <w:pPr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</w:pPr>
            <w:r w:rsidRPr="00A30646"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  <w:t>Strengths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033549E7" w14:textId="695BF916" w:rsidR="009F2BA3" w:rsidRPr="00A30646" w:rsidRDefault="005802F3">
            <w:pPr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</w:pPr>
            <w:r w:rsidRPr="00A30646"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  <w:t>Areas for Growth</w:t>
            </w:r>
          </w:p>
        </w:tc>
      </w:tr>
      <w:tr w:rsidR="009F2BA3" w:rsidRPr="00A30646" w14:paraId="5268BBA6" w14:textId="77777777" w:rsidTr="00846940">
        <w:sdt>
          <w:sdtPr>
            <w:rPr>
              <w:rFonts w:ascii="ITC Stone Serif Std Medium" w:eastAsia="Arial" w:hAnsi="ITC Stone Serif Std Medium" w:cs="Arial"/>
              <w:sz w:val="24"/>
              <w:szCs w:val="24"/>
            </w:rPr>
            <w:id w:val="1224643073"/>
            <w:placeholder>
              <w:docPart w:val="619F393C1F9D4D4CB4379BE4EF5DD0A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5327BCB6" w14:textId="49E67102" w:rsidR="009F2BA3" w:rsidRPr="00A30646" w:rsidRDefault="009F2BA3">
                <w:pPr>
                  <w:rPr>
                    <w:rFonts w:ascii="ITC Stone Serif Std Medium" w:eastAsia="Arial" w:hAnsi="ITC Stone Serif Std Medium" w:cs="Arial"/>
                    <w:sz w:val="24"/>
                    <w:szCs w:val="24"/>
                  </w:rPr>
                </w:pPr>
                <w:r w:rsidRPr="00A30646">
                  <w:rPr>
                    <w:rStyle w:val="PlaceholderText"/>
                    <w:rFonts w:ascii="ITC Stone Serif Std Medium" w:hAnsi="ITC Stone Serif Std Medium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ITC Stone Serif Std Medium" w:eastAsia="Arial" w:hAnsi="ITC Stone Serif Std Medium" w:cs="Arial"/>
              <w:sz w:val="24"/>
              <w:szCs w:val="24"/>
            </w:rPr>
            <w:id w:val="-36305444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770" w:type="dxa"/>
              </w:tcPr>
              <w:p w14:paraId="367F72ED" w14:textId="5ED17E41" w:rsidR="009F2BA3" w:rsidRPr="00A30646" w:rsidRDefault="002449CA" w:rsidP="002449CA">
                <w:pPr>
                  <w:rPr>
                    <w:rFonts w:ascii="ITC Stone Serif Std Medium" w:eastAsia="Arial" w:hAnsi="ITC Stone Serif Std Medium" w:cs="Arial"/>
                    <w:sz w:val="24"/>
                    <w:szCs w:val="24"/>
                  </w:rPr>
                </w:pPr>
                <w:r w:rsidRPr="002449CA">
                  <w:rPr>
                    <w:rStyle w:val="PlaceholderText"/>
                    <w:rFonts w:ascii="ITC Stone Serif Std Medium" w:hAnsi="ITC Stone Serif Std Medium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802F3" w:rsidRPr="00A30646" w14:paraId="1DF53F73" w14:textId="77777777" w:rsidTr="00846940">
        <w:tc>
          <w:tcPr>
            <w:tcW w:w="9810" w:type="dxa"/>
            <w:gridSpan w:val="2"/>
            <w:shd w:val="clear" w:color="auto" w:fill="D9D9D9" w:themeFill="background1" w:themeFillShade="D9"/>
          </w:tcPr>
          <w:p w14:paraId="0CB0D211" w14:textId="77777777" w:rsidR="005802F3" w:rsidRPr="00A30646" w:rsidRDefault="005802F3">
            <w:pPr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</w:pPr>
          </w:p>
          <w:p w14:paraId="167191DB" w14:textId="42F068DC" w:rsidR="005802F3" w:rsidRPr="00A30646" w:rsidRDefault="005802F3" w:rsidP="005802F3">
            <w:pPr>
              <w:jc w:val="center"/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</w:pPr>
            <w:r w:rsidRPr="00A30646">
              <w:rPr>
                <w:rFonts w:ascii="ITC Stone Serif Std Medium" w:eastAsia="Arial" w:hAnsi="ITC Stone Serif Std Medium" w:cs="Arial"/>
                <w:b/>
                <w:sz w:val="24"/>
                <w:szCs w:val="24"/>
              </w:rPr>
              <w:t>Classroom Management</w:t>
            </w:r>
          </w:p>
        </w:tc>
      </w:tr>
      <w:tr w:rsidR="005802F3" w:rsidRPr="00A30646" w14:paraId="5C899258" w14:textId="77777777" w:rsidTr="00846940">
        <w:tc>
          <w:tcPr>
            <w:tcW w:w="9810" w:type="dxa"/>
            <w:gridSpan w:val="2"/>
          </w:tcPr>
          <w:p w14:paraId="3862A854" w14:textId="77777777" w:rsidR="005802F3" w:rsidRPr="00A30646" w:rsidRDefault="005802F3">
            <w:pPr>
              <w:rPr>
                <w:rFonts w:ascii="ITC Stone Serif Std Medium" w:eastAsia="Arial" w:hAnsi="ITC Stone Serif Std Medium" w:cs="Arial"/>
                <w:sz w:val="24"/>
                <w:szCs w:val="24"/>
              </w:rPr>
            </w:pPr>
          </w:p>
          <w:sdt>
            <w:sdtPr>
              <w:rPr>
                <w:rFonts w:ascii="ITC Stone Serif Std Medium" w:eastAsia="Arial" w:hAnsi="ITC Stone Serif Std Medium" w:cs="Arial"/>
                <w:sz w:val="24"/>
                <w:szCs w:val="24"/>
              </w:rPr>
              <w:id w:val="619183100"/>
              <w:placeholder>
                <w:docPart w:val="DefaultPlaceholder_-1854013440"/>
              </w:placeholder>
              <w:showingPlcHdr/>
            </w:sdtPr>
            <w:sdtEndPr/>
            <w:sdtContent>
              <w:p w14:paraId="79E4E09B" w14:textId="35D65E37" w:rsidR="005802F3" w:rsidRPr="00A30646" w:rsidRDefault="002449CA" w:rsidP="002449CA">
                <w:pPr>
                  <w:rPr>
                    <w:rFonts w:ascii="ITC Stone Serif Std Medium" w:eastAsia="Arial" w:hAnsi="ITC Stone Serif Std Medium" w:cs="Arial"/>
                    <w:sz w:val="24"/>
                    <w:szCs w:val="24"/>
                  </w:rPr>
                </w:pPr>
                <w:r w:rsidRPr="002449CA">
                  <w:rPr>
                    <w:rStyle w:val="PlaceholderText"/>
                    <w:rFonts w:ascii="ITC Stone Serif Std Medium" w:hAnsi="ITC Stone Serif Std Medium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18065DEB" w14:textId="442BD508" w:rsidR="00C401C1" w:rsidRPr="00A30646" w:rsidRDefault="00C401C1">
      <w:pPr>
        <w:rPr>
          <w:rFonts w:ascii="ITC Stone Serif Std Medium" w:eastAsia="Arial" w:hAnsi="ITC Stone Serif Std Medium" w:cs="Arial"/>
          <w:sz w:val="24"/>
          <w:szCs w:val="24"/>
        </w:rPr>
      </w:pPr>
    </w:p>
    <w:p w14:paraId="711A5722" w14:textId="58AEC40C" w:rsidR="00D55E69" w:rsidRPr="00A30646" w:rsidRDefault="00D016F1" w:rsidP="00D016F1">
      <w:pPr>
        <w:spacing w:line="200" w:lineRule="atLeast"/>
        <w:rPr>
          <w:rFonts w:ascii="ITC Stone Serif Std Medium" w:eastAsia="Arial" w:hAnsi="ITC Stone Serif Std Medium" w:cs="Arial"/>
          <w:sz w:val="24"/>
          <w:szCs w:val="24"/>
        </w:rPr>
      </w:pPr>
      <w:r w:rsidRPr="00A30646">
        <w:rPr>
          <w:rFonts w:ascii="ITC Stone Serif Std Medium" w:eastAsia="Arial" w:hAnsi="ITC Stone Serif Std Medium" w:cs="Arial"/>
          <w:sz w:val="24"/>
          <w:szCs w:val="24"/>
        </w:rPr>
        <w:t>General Comments</w:t>
      </w:r>
    </w:p>
    <w:sdt>
      <w:sdtPr>
        <w:rPr>
          <w:rFonts w:ascii="ITC Stone Serif Std Medium" w:eastAsia="Arial" w:hAnsi="ITC Stone Serif Std Medium" w:cs="Arial"/>
          <w:sz w:val="24"/>
          <w:szCs w:val="24"/>
        </w:rPr>
        <w:id w:val="1436252743"/>
        <w:placeholder>
          <w:docPart w:val="D9159729D7564AF586B1534E6CD966F7"/>
        </w:placeholder>
        <w:showingPlcHdr/>
      </w:sdtPr>
      <w:sdtEndPr/>
      <w:sdtContent>
        <w:p w14:paraId="43A3E36A" w14:textId="30A6BAE0" w:rsidR="00D016F1" w:rsidRPr="00A30646" w:rsidRDefault="00D016F1" w:rsidP="00D016F1">
          <w:pPr>
            <w:spacing w:line="200" w:lineRule="atLeast"/>
            <w:rPr>
              <w:rFonts w:ascii="ITC Stone Serif Std Medium" w:eastAsia="Arial" w:hAnsi="ITC Stone Serif Std Medium" w:cs="Arial"/>
              <w:sz w:val="24"/>
              <w:szCs w:val="24"/>
            </w:rPr>
          </w:pPr>
          <w:r w:rsidRPr="00A30646">
            <w:rPr>
              <w:rStyle w:val="PlaceholderText"/>
              <w:rFonts w:ascii="ITC Stone Serif Std Medium" w:hAnsi="ITC Stone Serif Std Medium"/>
              <w:sz w:val="24"/>
              <w:szCs w:val="24"/>
            </w:rPr>
            <w:t>Click or tap here to enter text.</w:t>
          </w:r>
        </w:p>
      </w:sdtContent>
    </w:sdt>
    <w:p w14:paraId="1A8D97FC" w14:textId="77777777" w:rsidR="00D55E69" w:rsidRPr="00A30646" w:rsidRDefault="00D55E69">
      <w:pPr>
        <w:spacing w:line="200" w:lineRule="atLeast"/>
        <w:ind w:left="1595"/>
        <w:rPr>
          <w:rFonts w:ascii="ITC Stone Serif Std Medium" w:eastAsia="Arial" w:hAnsi="ITC Stone Serif Std Medium" w:cs="Arial"/>
          <w:sz w:val="24"/>
          <w:szCs w:val="24"/>
        </w:rPr>
      </w:pPr>
    </w:p>
    <w:p w14:paraId="450C4FED" w14:textId="77777777" w:rsidR="00D55E69" w:rsidRPr="00A30646" w:rsidRDefault="00D55E69">
      <w:pPr>
        <w:spacing w:line="200" w:lineRule="atLeast"/>
        <w:ind w:left="1595"/>
        <w:rPr>
          <w:rFonts w:ascii="ITC Stone Serif Std Medium" w:eastAsia="Arial" w:hAnsi="ITC Stone Serif Std Medium" w:cs="Arial"/>
          <w:sz w:val="24"/>
          <w:szCs w:val="24"/>
        </w:rPr>
      </w:pPr>
    </w:p>
    <w:p w14:paraId="0463057A" w14:textId="77777777" w:rsidR="00D55E69" w:rsidRPr="00A30646" w:rsidRDefault="00D55E69">
      <w:pPr>
        <w:spacing w:line="200" w:lineRule="atLeast"/>
        <w:ind w:left="1595"/>
        <w:rPr>
          <w:rFonts w:ascii="ITC Stone Serif Std Medium" w:eastAsia="Arial" w:hAnsi="ITC Stone Serif Std Medium" w:cs="Arial"/>
          <w:sz w:val="24"/>
          <w:szCs w:val="24"/>
        </w:rPr>
      </w:pPr>
    </w:p>
    <w:p w14:paraId="59135785" w14:textId="2E303BFF" w:rsidR="00D016F1" w:rsidRPr="00A30646" w:rsidRDefault="002449CA" w:rsidP="002449CA">
      <w:pPr>
        <w:pStyle w:val="Footer"/>
        <w:tabs>
          <w:tab w:val="clear" w:pos="4680"/>
          <w:tab w:val="clear" w:pos="9360"/>
          <w:tab w:val="left" w:pos="4320"/>
          <w:tab w:val="left" w:pos="7920"/>
        </w:tabs>
        <w:rPr>
          <w:rFonts w:ascii="ITC Stone Serif Std Medium" w:hAnsi="ITC Stone Serif Std Medium"/>
          <w:sz w:val="24"/>
          <w:szCs w:val="24"/>
        </w:rPr>
      </w:pPr>
      <w:sdt>
        <w:sdtPr>
          <w:rPr>
            <w:rFonts w:ascii="ITC Stone Serif Std Medium" w:hAnsi="ITC Stone Serif Std Medium"/>
            <w:sz w:val="24"/>
            <w:szCs w:val="24"/>
          </w:rPr>
          <w:id w:val="-43373488"/>
          <w:placeholder>
            <w:docPart w:val="DefaultPlaceholder_-1854013440"/>
          </w:placeholder>
          <w:text/>
        </w:sdtPr>
        <w:sdtContent>
          <w:r>
            <w:rPr>
              <w:rFonts w:ascii="ITC Stone Serif Std Medium" w:hAnsi="ITC Stone Serif Std Medium"/>
              <w:sz w:val="24"/>
              <w:szCs w:val="24"/>
            </w:rPr>
            <w:t>_______________________________</w:t>
          </w:r>
        </w:sdtContent>
      </w:sdt>
      <w:r>
        <w:rPr>
          <w:rFonts w:ascii="ITC Stone Serif Std Medium" w:hAnsi="ITC Stone Serif Std Medium"/>
          <w:sz w:val="24"/>
          <w:szCs w:val="24"/>
        </w:rPr>
        <w:tab/>
      </w:r>
      <w:sdt>
        <w:sdtPr>
          <w:rPr>
            <w:rFonts w:ascii="ITC Stone Serif Std Medium" w:hAnsi="ITC Stone Serif Std Medium"/>
            <w:sz w:val="24"/>
            <w:szCs w:val="24"/>
          </w:rPr>
          <w:id w:val="-730689365"/>
          <w:placeholder>
            <w:docPart w:val="DefaultPlaceholder_-1854013440"/>
          </w:placeholder>
          <w:text/>
        </w:sdtPr>
        <w:sdtContent>
          <w:r>
            <w:rPr>
              <w:rFonts w:ascii="ITC Stone Serif Std Medium" w:hAnsi="ITC Stone Serif Std Medium"/>
              <w:sz w:val="24"/>
              <w:szCs w:val="24"/>
            </w:rPr>
            <w:t>________________________</w:t>
          </w:r>
        </w:sdtContent>
      </w:sdt>
      <w:r>
        <w:rPr>
          <w:rFonts w:ascii="ITC Stone Serif Std Medium" w:hAnsi="ITC Stone Serif Std Medium"/>
          <w:sz w:val="24"/>
          <w:szCs w:val="24"/>
        </w:rPr>
        <w:tab/>
      </w:r>
      <w:sdt>
        <w:sdtPr>
          <w:rPr>
            <w:rFonts w:ascii="ITC Stone Serif Std Medium" w:hAnsi="ITC Stone Serif Std Medium"/>
            <w:sz w:val="24"/>
            <w:szCs w:val="24"/>
          </w:rPr>
          <w:id w:val="-2080894596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rFonts w:ascii="ITC Stone Serif Std Medium" w:hAnsi="ITC Stone Serif Std Medium"/>
              <w:sz w:val="24"/>
              <w:szCs w:val="24"/>
            </w:rPr>
            <w:t>___/___/___</w:t>
          </w:r>
        </w:sdtContent>
      </w:sdt>
    </w:p>
    <w:p w14:paraId="561161A8" w14:textId="051D8DDE" w:rsidR="00D016F1" w:rsidRPr="00A30646" w:rsidRDefault="002449CA" w:rsidP="002449CA">
      <w:pPr>
        <w:pStyle w:val="Footer"/>
        <w:tabs>
          <w:tab w:val="clear" w:pos="4680"/>
          <w:tab w:val="clear" w:pos="9360"/>
          <w:tab w:val="left" w:pos="4320"/>
          <w:tab w:val="left" w:pos="7920"/>
        </w:tabs>
        <w:rPr>
          <w:rFonts w:ascii="ITC Stone Serif Std Medium" w:hAnsi="ITC Stone Serif Std Medium"/>
          <w:sz w:val="24"/>
          <w:szCs w:val="24"/>
        </w:rPr>
      </w:pPr>
      <w:r>
        <w:rPr>
          <w:rFonts w:ascii="ITC Stone Serif Std Medium" w:hAnsi="ITC Stone Serif Std Medium"/>
          <w:sz w:val="24"/>
          <w:szCs w:val="24"/>
        </w:rPr>
        <w:t>Observer</w:t>
      </w:r>
      <w:r>
        <w:rPr>
          <w:rFonts w:ascii="ITC Stone Serif Std Medium" w:hAnsi="ITC Stone Serif Std Medium"/>
          <w:sz w:val="24"/>
          <w:szCs w:val="24"/>
        </w:rPr>
        <w:tab/>
        <w:t>Title</w:t>
      </w:r>
      <w:r>
        <w:rPr>
          <w:rFonts w:ascii="ITC Stone Serif Std Medium" w:hAnsi="ITC Stone Serif Std Medium"/>
          <w:sz w:val="24"/>
          <w:szCs w:val="24"/>
        </w:rPr>
        <w:tab/>
      </w:r>
      <w:bookmarkStart w:id="0" w:name="_GoBack"/>
      <w:bookmarkEnd w:id="0"/>
      <w:r>
        <w:rPr>
          <w:rFonts w:ascii="ITC Stone Serif Std Medium" w:hAnsi="ITC Stone Serif Std Medium"/>
          <w:sz w:val="24"/>
          <w:szCs w:val="24"/>
        </w:rPr>
        <w:t>Date</w:t>
      </w:r>
    </w:p>
    <w:sectPr w:rsidR="00D016F1" w:rsidRPr="00A30646" w:rsidSect="003E0543">
      <w:headerReference w:type="default" r:id="rId9"/>
      <w:footerReference w:type="default" r:id="rId10"/>
      <w:pgSz w:w="12240" w:h="15840"/>
      <w:pgMar w:top="1020" w:right="820" w:bottom="280" w:left="740" w:header="57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53192" w14:textId="77777777" w:rsidR="009F4E39" w:rsidRDefault="009F4E39" w:rsidP="003E0543">
      <w:r>
        <w:separator/>
      </w:r>
    </w:p>
  </w:endnote>
  <w:endnote w:type="continuationSeparator" w:id="0">
    <w:p w14:paraId="045BA4A8" w14:textId="77777777" w:rsidR="009F4E39" w:rsidRDefault="009F4E39" w:rsidP="003E0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81902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182991" w14:textId="6E3D7067" w:rsidR="00846940" w:rsidRDefault="0084694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449C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449C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EC9E1F3" w14:textId="1DDB249C" w:rsidR="009F4E39" w:rsidRDefault="009F4E39" w:rsidP="00846940">
    <w:pPr>
      <w:pStyle w:val="Footer"/>
      <w:tabs>
        <w:tab w:val="clear" w:pos="4680"/>
        <w:tab w:val="clear" w:pos="9360"/>
        <w:tab w:val="center" w:pos="5400"/>
        <w:tab w:val="right" w:pos="10620"/>
      </w:tabs>
      <w:ind w:left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E234A" w14:textId="77777777" w:rsidR="009F4E39" w:rsidRDefault="009F4E39" w:rsidP="003E0543">
      <w:r>
        <w:separator/>
      </w:r>
    </w:p>
  </w:footnote>
  <w:footnote w:type="continuationSeparator" w:id="0">
    <w:p w14:paraId="27CC7299" w14:textId="77777777" w:rsidR="009F4E39" w:rsidRDefault="009F4E39" w:rsidP="003E0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51D2C" w14:textId="1ECC8B81" w:rsidR="009F4E39" w:rsidRDefault="009F4E39" w:rsidP="00846940">
    <w:pPr>
      <w:pStyle w:val="Header"/>
      <w:tabs>
        <w:tab w:val="clear" w:pos="9360"/>
        <w:tab w:val="right" w:pos="10620"/>
      </w:tabs>
      <w:rPr>
        <w:rFonts w:ascii="Times New Roman" w:eastAsia="Times New Roman" w:hAnsi="Times New Roman" w:cs="Times New Roman"/>
        <w:b/>
        <w:sz w:val="52"/>
        <w:szCs w:val="52"/>
      </w:rPr>
    </w:pPr>
    <w:r w:rsidRPr="0064662B"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5A5B6719" wp14:editId="3F619CE3">
          <wp:simplePos x="0" y="0"/>
          <wp:positionH relativeFrom="column">
            <wp:posOffset>-2067</wp:posOffset>
          </wp:positionH>
          <wp:positionV relativeFrom="paragraph">
            <wp:posOffset>-4253</wp:posOffset>
          </wp:positionV>
          <wp:extent cx="2382866" cy="7429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2866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b/>
        <w:sz w:val="52"/>
        <w:szCs w:val="52"/>
      </w:rPr>
      <w:tab/>
    </w:r>
    <w:r>
      <w:rPr>
        <w:rFonts w:ascii="Times New Roman" w:eastAsia="Times New Roman" w:hAnsi="Times New Roman" w:cs="Times New Roman"/>
        <w:b/>
        <w:sz w:val="52"/>
        <w:szCs w:val="52"/>
      </w:rPr>
      <w:tab/>
      <w:t>Observation Notes</w:t>
    </w:r>
  </w:p>
  <w:p w14:paraId="2810A1F1" w14:textId="2121585E" w:rsidR="00846940" w:rsidRDefault="00846940" w:rsidP="00846940">
    <w:pPr>
      <w:pStyle w:val="Header"/>
      <w:tabs>
        <w:tab w:val="clear" w:pos="9360"/>
        <w:tab w:val="right" w:pos="10620"/>
      </w:tabs>
      <w:rPr>
        <w:rFonts w:ascii="Times New Roman" w:eastAsia="Times New Roman" w:hAnsi="Times New Roman" w:cs="Times New Roman"/>
        <w:b/>
        <w:sz w:val="52"/>
        <w:szCs w:val="52"/>
      </w:rPr>
    </w:pPr>
  </w:p>
  <w:p w14:paraId="1747E25F" w14:textId="77777777" w:rsidR="00846940" w:rsidRDefault="00846940" w:rsidP="00846940">
    <w:pPr>
      <w:pStyle w:val="Header"/>
      <w:tabs>
        <w:tab w:val="clear" w:pos="9360"/>
        <w:tab w:val="right" w:pos="1062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A2A1KmRgYWZko6SsGpxcWZ+XkgBca1ADJyoUIsAAAA"/>
  </w:docVars>
  <w:rsids>
    <w:rsidRoot w:val="00C401C1"/>
    <w:rsid w:val="00192949"/>
    <w:rsid w:val="002449CA"/>
    <w:rsid w:val="003E0543"/>
    <w:rsid w:val="00424AF7"/>
    <w:rsid w:val="00490738"/>
    <w:rsid w:val="00496F06"/>
    <w:rsid w:val="005678EF"/>
    <w:rsid w:val="005802F3"/>
    <w:rsid w:val="00596E32"/>
    <w:rsid w:val="006361FC"/>
    <w:rsid w:val="00677F2B"/>
    <w:rsid w:val="006C7CE8"/>
    <w:rsid w:val="00796323"/>
    <w:rsid w:val="00846940"/>
    <w:rsid w:val="009F2BA3"/>
    <w:rsid w:val="009F4E39"/>
    <w:rsid w:val="00A30646"/>
    <w:rsid w:val="00A936CF"/>
    <w:rsid w:val="00B1637D"/>
    <w:rsid w:val="00B2197E"/>
    <w:rsid w:val="00B37470"/>
    <w:rsid w:val="00BB6427"/>
    <w:rsid w:val="00C401C1"/>
    <w:rsid w:val="00C70481"/>
    <w:rsid w:val="00CB235B"/>
    <w:rsid w:val="00D016F1"/>
    <w:rsid w:val="00D55E69"/>
    <w:rsid w:val="00F44C7C"/>
    <w:rsid w:val="00F7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BAA648"/>
  <w15:docId w15:val="{436FF667-C35C-4917-8750-3E1AD75C9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97"/>
      <w:outlineLvl w:val="0"/>
    </w:pPr>
    <w:rPr>
      <w:rFonts w:ascii="Arial" w:eastAsia="Arial" w:hAnsi="Arial"/>
      <w:sz w:val="25"/>
      <w:szCs w:val="25"/>
    </w:rPr>
  </w:style>
  <w:style w:type="paragraph" w:styleId="Heading2">
    <w:name w:val="heading 2"/>
    <w:basedOn w:val="Normal"/>
    <w:uiPriority w:val="1"/>
    <w:qFormat/>
    <w:pPr>
      <w:ind w:left="85"/>
      <w:outlineLvl w:val="1"/>
    </w:pPr>
    <w:rPr>
      <w:rFonts w:ascii="Times New Roman" w:eastAsia="Times New Roman" w:hAnsi="Times New Roman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18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55E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E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05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543"/>
  </w:style>
  <w:style w:type="paragraph" w:styleId="Footer">
    <w:name w:val="footer"/>
    <w:basedOn w:val="Normal"/>
    <w:link w:val="FooterChar"/>
    <w:uiPriority w:val="99"/>
    <w:unhideWhenUsed/>
    <w:rsid w:val="003E05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543"/>
  </w:style>
  <w:style w:type="character" w:styleId="PlaceholderText">
    <w:name w:val="Placeholder Text"/>
    <w:basedOn w:val="DefaultParagraphFont"/>
    <w:uiPriority w:val="99"/>
    <w:semiHidden/>
    <w:rsid w:val="009F2BA3"/>
    <w:rPr>
      <w:color w:val="808080"/>
    </w:rPr>
  </w:style>
  <w:style w:type="table" w:styleId="TableGrid">
    <w:name w:val="Table Grid"/>
    <w:basedOn w:val="TableNormal"/>
    <w:uiPriority w:val="59"/>
    <w:rsid w:val="009F2B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2783B-E64D-4F44-BCBA-F162DF686940}"/>
      </w:docPartPr>
      <w:docPartBody>
        <w:p w:rsidR="007C10E1" w:rsidRDefault="00C479CB">
          <w:r w:rsidRPr="00B62953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F7E76-9FC1-43E3-A4F3-AB825533D97B}"/>
      </w:docPartPr>
      <w:docPartBody>
        <w:p w:rsidR="007C10E1" w:rsidRDefault="00C479CB">
          <w:r w:rsidRPr="00B629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CB26C-B17D-4E3A-9687-888150B98222}"/>
      </w:docPartPr>
      <w:docPartBody>
        <w:p w:rsidR="00967200" w:rsidRDefault="007C10E1">
          <w:r w:rsidRPr="00B6295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9B170D56394EBD85128901DDE8E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39023-05B3-45F7-A2D0-44F42DE57442}"/>
      </w:docPartPr>
      <w:docPartBody>
        <w:p w:rsidR="00967200" w:rsidRDefault="007C10E1" w:rsidP="007C10E1">
          <w:pPr>
            <w:pStyle w:val="B99B170D56394EBD85128901DDE8ED0A"/>
          </w:pPr>
          <w:r w:rsidRPr="00B629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1DE4365B5140F68AB22266FE69E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66643-FDAB-4935-8E49-EF5D6025DA83}"/>
      </w:docPartPr>
      <w:docPartBody>
        <w:p w:rsidR="00967200" w:rsidRDefault="007C10E1" w:rsidP="007C10E1">
          <w:pPr>
            <w:pStyle w:val="031DE4365B5140F68AB22266FE69EF30"/>
          </w:pPr>
          <w:r w:rsidRPr="00B629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CB3847C3104C55B5B4609E83F35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00507-B6CD-4244-9956-E46FED729684}"/>
      </w:docPartPr>
      <w:docPartBody>
        <w:p w:rsidR="00967200" w:rsidRDefault="007C10E1" w:rsidP="007C10E1">
          <w:pPr>
            <w:pStyle w:val="1ACB3847C3104C55B5B4609E83F35F8E"/>
          </w:pPr>
          <w:r w:rsidRPr="00A30646">
            <w:rPr>
              <w:rStyle w:val="PlaceholderText"/>
              <w:rFonts w:ascii="ITC Stone Serif Std Medium" w:hAnsi="ITC Stone Serif Std Medium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19F393C1F9D4D4CB4379BE4EF5DD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DF31A-45FE-4FF0-9E93-F9B26314AF1E}"/>
      </w:docPartPr>
      <w:docPartBody>
        <w:p w:rsidR="00967200" w:rsidRDefault="007C10E1" w:rsidP="007C10E1">
          <w:pPr>
            <w:pStyle w:val="619F393C1F9D4D4CB4379BE4EF5DD0A0"/>
          </w:pPr>
          <w:r w:rsidRPr="00A30646">
            <w:rPr>
              <w:rStyle w:val="PlaceholderText"/>
              <w:rFonts w:ascii="ITC Stone Serif Std Medium" w:hAnsi="ITC Stone Serif Std Medium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9159729D7564AF586B1534E6CD96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726A-EA38-4812-B4D2-E675F5940538}"/>
      </w:docPartPr>
      <w:docPartBody>
        <w:p w:rsidR="00967200" w:rsidRDefault="007C10E1" w:rsidP="007C10E1">
          <w:pPr>
            <w:pStyle w:val="D9159729D7564AF586B1534E6CD966F7"/>
          </w:pPr>
          <w:r w:rsidRPr="00A30646">
            <w:rPr>
              <w:rStyle w:val="PlaceholderText"/>
              <w:rFonts w:ascii="ITC Stone Serif Std Medium" w:hAnsi="ITC Stone Serif Std Medium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AB94286D858448591B8A9CFEF74F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622B7-B7F5-4785-9811-124DFF376BDB}"/>
      </w:docPartPr>
      <w:docPartBody>
        <w:p w:rsidR="00000000" w:rsidRDefault="00AC461A" w:rsidP="00AC461A">
          <w:pPr>
            <w:pStyle w:val="9AB94286D858448591B8A9CFEF74F9EB"/>
          </w:pPr>
          <w:r w:rsidRPr="00B629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79CB"/>
    <w:rsid w:val="007C10E1"/>
    <w:rsid w:val="00967200"/>
    <w:rsid w:val="00AC461A"/>
    <w:rsid w:val="00C4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461A"/>
    <w:rPr>
      <w:color w:val="808080"/>
    </w:rPr>
  </w:style>
  <w:style w:type="paragraph" w:customStyle="1" w:styleId="B99B170D56394EBD85128901DDE8ED0A">
    <w:name w:val="B99B170D56394EBD85128901DDE8ED0A"/>
    <w:rsid w:val="007C10E1"/>
    <w:pPr>
      <w:widowControl w:val="0"/>
      <w:spacing w:after="0" w:line="240" w:lineRule="auto"/>
    </w:pPr>
    <w:rPr>
      <w:rFonts w:eastAsiaTheme="minorHAnsi"/>
    </w:rPr>
  </w:style>
  <w:style w:type="paragraph" w:customStyle="1" w:styleId="031DE4365B5140F68AB22266FE69EF30">
    <w:name w:val="031DE4365B5140F68AB22266FE69EF30"/>
    <w:rsid w:val="007C10E1"/>
    <w:pPr>
      <w:widowControl w:val="0"/>
      <w:spacing w:after="0" w:line="240" w:lineRule="auto"/>
    </w:pPr>
    <w:rPr>
      <w:rFonts w:eastAsiaTheme="minorHAnsi"/>
    </w:rPr>
  </w:style>
  <w:style w:type="paragraph" w:customStyle="1" w:styleId="1ACB3847C3104C55B5B4609E83F35F8E">
    <w:name w:val="1ACB3847C3104C55B5B4609E83F35F8E"/>
    <w:rsid w:val="007C10E1"/>
    <w:pPr>
      <w:widowControl w:val="0"/>
      <w:spacing w:after="0" w:line="240" w:lineRule="auto"/>
    </w:pPr>
    <w:rPr>
      <w:rFonts w:eastAsiaTheme="minorHAnsi"/>
    </w:rPr>
  </w:style>
  <w:style w:type="paragraph" w:customStyle="1" w:styleId="619F393C1F9D4D4CB4379BE4EF5DD0A0">
    <w:name w:val="619F393C1F9D4D4CB4379BE4EF5DD0A0"/>
    <w:rsid w:val="007C10E1"/>
    <w:pPr>
      <w:widowControl w:val="0"/>
      <w:spacing w:after="0" w:line="240" w:lineRule="auto"/>
    </w:pPr>
    <w:rPr>
      <w:rFonts w:eastAsiaTheme="minorHAnsi"/>
    </w:rPr>
  </w:style>
  <w:style w:type="paragraph" w:customStyle="1" w:styleId="D9159729D7564AF586B1534E6CD966F7">
    <w:name w:val="D9159729D7564AF586B1534E6CD966F7"/>
    <w:rsid w:val="007C10E1"/>
    <w:pPr>
      <w:widowControl w:val="0"/>
      <w:spacing w:after="0" w:line="240" w:lineRule="auto"/>
    </w:pPr>
    <w:rPr>
      <w:rFonts w:eastAsiaTheme="minorHAnsi"/>
    </w:rPr>
  </w:style>
  <w:style w:type="paragraph" w:customStyle="1" w:styleId="9AB94286D858448591B8A9CFEF74F9EB">
    <w:name w:val="9AB94286D858448591B8A9CFEF74F9EB"/>
    <w:rsid w:val="00AC46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28" ma:contentTypeDescription="Create a new document." ma:contentTypeScope="" ma:versionID="cc9eef92a67bb46a7f0a6ea931891ffd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1b40187b6a1936c2347b82bc5107b86a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</documentManagement>
</p:properties>
</file>

<file path=customXml/itemProps1.xml><?xml version="1.0" encoding="utf-8"?>
<ds:datastoreItem xmlns:ds="http://schemas.openxmlformats.org/officeDocument/2006/customXml" ds:itemID="{87BD528F-98D7-4A9C-9000-B63477F7C4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45AC42-CBA0-4EF4-97E5-EDF62074A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E85A2E-C243-4F4D-891D-84FA848F571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f354ab9-4e2b-454a-813b-de737bd2d43f"/>
    <ds:schemaRef ds:uri="http://purl.org/dc/terms/"/>
    <ds:schemaRef ds:uri="05d7fc1f-6307-4033-a808-39a66fc3e22e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d Docume         Required Documents for Practicum    nts for Practicum</vt:lpstr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d Docume         Required Documents for Practicum    nts for Practicum</dc:title>
  <dc:creator>Maria Moscatelli</dc:creator>
  <cp:lastModifiedBy>John Mancinelli</cp:lastModifiedBy>
  <cp:revision>4</cp:revision>
  <cp:lastPrinted>2020-01-08T21:44:00Z</cp:lastPrinted>
  <dcterms:created xsi:type="dcterms:W3CDTF">2020-01-27T20:29:00Z</dcterms:created>
  <dcterms:modified xsi:type="dcterms:W3CDTF">2020-10-1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1-24T00:00:00Z</vt:filetime>
  </property>
  <property fmtid="{D5CDD505-2E9C-101B-9397-08002B2CF9AE}" pid="3" name="LastSaved">
    <vt:filetime>2014-06-25T00:00:00Z</vt:filetime>
  </property>
  <property fmtid="{D5CDD505-2E9C-101B-9397-08002B2CF9AE}" pid="4" name="ContentTypeId">
    <vt:lpwstr>0x01010098C889625E4F3D4A85B67262537B0204</vt:lpwstr>
  </property>
</Properties>
</file>